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9A8C4F" w14:textId="77777777" w:rsidR="00FD78B6" w:rsidRPr="007F3748" w:rsidRDefault="00FD78B6" w:rsidP="00FD78B6">
      <w:pPr>
        <w:rPr>
          <w:rFonts w:ascii="Arial Narrow" w:eastAsia="Times New Roman" w:hAnsi="Arial Narrow"/>
          <w:b/>
          <w:bCs/>
        </w:rPr>
      </w:pPr>
      <w:bookmarkStart w:id="0" w:name="_MailOriginal"/>
      <w:bookmarkStart w:id="1" w:name="_GoBack"/>
    </w:p>
    <w:p w14:paraId="7D4ECB7D" w14:textId="77777777" w:rsidR="007F4D83" w:rsidRPr="007F3748" w:rsidRDefault="007F4D83" w:rsidP="007F3748">
      <w:pPr>
        <w:rPr>
          <w:rFonts w:ascii="Arial Narrow" w:hAnsi="Arial Narrow"/>
          <w:b/>
          <w:bCs/>
          <w:szCs w:val="30"/>
          <w:u w:val="single"/>
        </w:rPr>
      </w:pPr>
    </w:p>
    <w:p w14:paraId="1C0DFF72" w14:textId="77777777" w:rsidR="00FD78B6" w:rsidRPr="007F3748" w:rsidRDefault="00FD78B6" w:rsidP="00FD78B6">
      <w:pPr>
        <w:jc w:val="center"/>
        <w:rPr>
          <w:rFonts w:ascii="Arial Narrow" w:hAnsi="Arial Narrow"/>
          <w:b/>
          <w:bCs/>
          <w:szCs w:val="30"/>
        </w:rPr>
      </w:pPr>
      <w:r w:rsidRPr="007F3748">
        <w:rPr>
          <w:rFonts w:ascii="Arial Narrow" w:hAnsi="Arial Narrow"/>
          <w:b/>
          <w:bCs/>
          <w:szCs w:val="30"/>
          <w:u w:val="single"/>
        </w:rPr>
        <w:t>News</w:t>
      </w:r>
      <w:r w:rsidRPr="007F3748">
        <w:rPr>
          <w:rFonts w:ascii="Arial Narrow" w:hAnsi="Arial Narrow"/>
          <w:b/>
          <w:bCs/>
          <w:szCs w:val="30"/>
        </w:rPr>
        <w:t xml:space="preserve"> </w:t>
      </w:r>
      <w:r w:rsidRPr="007F3748">
        <w:rPr>
          <w:rFonts w:ascii="Arial Narrow" w:hAnsi="Arial Narrow"/>
          <w:b/>
          <w:bCs/>
          <w:szCs w:val="30"/>
          <w:u w:val="single"/>
        </w:rPr>
        <w:t>Release</w:t>
      </w:r>
    </w:p>
    <w:p w14:paraId="600D7268" w14:textId="77777777" w:rsidR="00FD78B6" w:rsidRPr="007F3748" w:rsidRDefault="00FD78B6" w:rsidP="00FD78B6">
      <w:pPr>
        <w:rPr>
          <w:rFonts w:ascii="Arial Narrow" w:hAnsi="Arial Narrow"/>
        </w:rPr>
      </w:pPr>
    </w:p>
    <w:p w14:paraId="78BD0417" w14:textId="1848BC60" w:rsidR="00FD78B6" w:rsidRPr="007F3748" w:rsidRDefault="00FD78B6" w:rsidP="00FD78B6">
      <w:pPr>
        <w:jc w:val="right"/>
        <w:rPr>
          <w:rFonts w:ascii="Arial Narrow" w:hAnsi="Arial Narrow"/>
          <w:b/>
          <w:bCs/>
        </w:rPr>
      </w:pPr>
      <w:r w:rsidRPr="007F3748">
        <w:rPr>
          <w:rFonts w:ascii="Arial Narrow" w:hAnsi="Arial Narrow"/>
          <w:noProof/>
          <w:sz w:val="22"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 wp14:anchorId="4F51C25F" wp14:editId="52F9D706">
            <wp:simplePos x="0" y="0"/>
            <wp:positionH relativeFrom="column">
              <wp:posOffset>0</wp:posOffset>
            </wp:positionH>
            <wp:positionV relativeFrom="paragraph">
              <wp:posOffset>19677</wp:posOffset>
            </wp:positionV>
            <wp:extent cx="2614930" cy="64960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930" cy="649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3748">
        <w:rPr>
          <w:rFonts w:ascii="Arial Narrow" w:hAnsi="Arial Narrow"/>
          <w:b/>
          <w:bCs/>
        </w:rPr>
        <w:t>For Immediate Release</w:t>
      </w:r>
      <w:r w:rsidRPr="007F3748">
        <w:rPr>
          <w:rFonts w:ascii="Arial Narrow" w:hAnsi="Arial Narrow"/>
          <w:b/>
          <w:bCs/>
        </w:rPr>
        <w:br/>
      </w:r>
      <w:r w:rsidR="007F4D83" w:rsidRPr="007F3748">
        <w:rPr>
          <w:rFonts w:ascii="Arial Narrow" w:hAnsi="Arial Narrow"/>
        </w:rPr>
        <w:t>September 28, 2017</w:t>
      </w:r>
      <w:r w:rsidRPr="007F3748">
        <w:rPr>
          <w:rFonts w:ascii="Arial Narrow" w:hAnsi="Arial Narrow"/>
          <w:b/>
          <w:bCs/>
        </w:rPr>
        <w:br/>
      </w:r>
      <w:r w:rsidRPr="007F3748">
        <w:rPr>
          <w:rFonts w:ascii="Arial Narrow" w:hAnsi="Arial Narrow"/>
        </w:rPr>
        <w:t>Media Contact: Sherry Pritz</w:t>
      </w:r>
      <w:r w:rsidR="007F4D83" w:rsidRPr="007F3748">
        <w:rPr>
          <w:rFonts w:ascii="Arial Narrow" w:hAnsi="Arial Narrow"/>
        </w:rPr>
        <w:t xml:space="preserve"> Enderle</w:t>
      </w:r>
      <w:r w:rsidR="00667F83" w:rsidRPr="007F3748">
        <w:rPr>
          <w:rFonts w:ascii="Arial Narrow" w:hAnsi="Arial Narrow"/>
        </w:rPr>
        <w:t xml:space="preserve">, </w:t>
      </w:r>
      <w:r w:rsidRPr="007F3748">
        <w:rPr>
          <w:rFonts w:ascii="Arial Narrow" w:hAnsi="Arial Narrow"/>
          <w:b/>
          <w:bCs/>
        </w:rPr>
        <w:br/>
      </w:r>
      <w:r w:rsidRPr="007F3748">
        <w:rPr>
          <w:rFonts w:ascii="Arial Narrow" w:hAnsi="Arial Narrow"/>
        </w:rPr>
        <w:t xml:space="preserve">Marketing </w:t>
      </w:r>
      <w:r w:rsidR="001649C8" w:rsidRPr="007F3748">
        <w:rPr>
          <w:rFonts w:ascii="Arial Narrow" w:hAnsi="Arial Narrow"/>
        </w:rPr>
        <w:t>&amp; Events Coordinator</w:t>
      </w:r>
      <w:r w:rsidR="001649C8" w:rsidRPr="007F3748">
        <w:rPr>
          <w:rFonts w:ascii="Arial Narrow" w:hAnsi="Arial Narrow"/>
        </w:rPr>
        <w:br/>
      </w:r>
      <w:r w:rsidRPr="007F3748">
        <w:rPr>
          <w:rFonts w:ascii="Arial Narrow" w:hAnsi="Arial Narrow"/>
        </w:rPr>
        <w:t xml:space="preserve">Business </w:t>
      </w:r>
      <w:r w:rsidR="00667F83" w:rsidRPr="007F3748">
        <w:rPr>
          <w:rFonts w:ascii="Arial Narrow" w:hAnsi="Arial Narrow"/>
        </w:rPr>
        <w:t xml:space="preserve">Development </w:t>
      </w:r>
      <w:r w:rsidRPr="007F3748">
        <w:rPr>
          <w:rFonts w:ascii="Arial Narrow" w:hAnsi="Arial Narrow"/>
          <w:b/>
          <w:bCs/>
        </w:rPr>
        <w:br/>
      </w:r>
      <w:r w:rsidRPr="007F3748">
        <w:rPr>
          <w:rFonts w:ascii="Arial Narrow" w:hAnsi="Arial Narrow"/>
        </w:rPr>
        <w:t xml:space="preserve">(815) 753-2192 | </w:t>
      </w:r>
      <w:hyperlink r:id="rId8" w:history="1">
        <w:r w:rsidRPr="007F3748">
          <w:rPr>
            <w:rStyle w:val="Hyperlink"/>
            <w:rFonts w:ascii="Arial Narrow" w:hAnsi="Arial Narrow"/>
          </w:rPr>
          <w:t>SPritz@EIGERlab.org</w:t>
        </w:r>
      </w:hyperlink>
    </w:p>
    <w:p w14:paraId="0652DEB2" w14:textId="77777777" w:rsidR="00FD78B6" w:rsidRPr="007F3748" w:rsidRDefault="00FD78B6" w:rsidP="00FD78B6">
      <w:pPr>
        <w:rPr>
          <w:rFonts w:ascii="Arial Narrow" w:hAnsi="Arial Narrow"/>
        </w:rPr>
      </w:pPr>
    </w:p>
    <w:p w14:paraId="6FC31B0A" w14:textId="5352ABDA" w:rsidR="004E6377" w:rsidRPr="007F3748" w:rsidRDefault="004E6377" w:rsidP="00FD78B6">
      <w:pPr>
        <w:jc w:val="center"/>
        <w:rPr>
          <w:rFonts w:ascii="Arial Narrow" w:hAnsi="Arial Narrow"/>
          <w:b/>
          <w:bCs/>
          <w:sz w:val="28"/>
          <w:szCs w:val="36"/>
        </w:rPr>
      </w:pPr>
      <w:r w:rsidRPr="007F3748">
        <w:rPr>
          <w:rFonts w:ascii="Arial Narrow" w:hAnsi="Arial Narrow"/>
          <w:b/>
          <w:bCs/>
          <w:sz w:val="28"/>
          <w:szCs w:val="36"/>
        </w:rPr>
        <w:t xml:space="preserve">It’s “Shark Tank,” </w:t>
      </w:r>
      <w:r w:rsidR="000A01D4">
        <w:rPr>
          <w:rFonts w:ascii="Arial Narrow" w:hAnsi="Arial Narrow"/>
          <w:b/>
          <w:bCs/>
          <w:sz w:val="28"/>
          <w:szCs w:val="36"/>
        </w:rPr>
        <w:t>Without the Bite,</w:t>
      </w:r>
      <w:r w:rsidRPr="007F3748">
        <w:rPr>
          <w:rFonts w:ascii="Arial Narrow" w:hAnsi="Arial Narrow"/>
          <w:b/>
          <w:bCs/>
          <w:sz w:val="28"/>
          <w:szCs w:val="36"/>
        </w:rPr>
        <w:t xml:space="preserve"> and You Are Invited!</w:t>
      </w:r>
    </w:p>
    <w:p w14:paraId="17AD63B8" w14:textId="469637D1" w:rsidR="00FD78B6" w:rsidRPr="007F3748" w:rsidRDefault="00475320" w:rsidP="007F4D83">
      <w:pPr>
        <w:jc w:val="center"/>
        <w:rPr>
          <w:rFonts w:ascii="Arial Narrow" w:hAnsi="Arial Narrow"/>
          <w:b/>
          <w:bCs/>
          <w:sz w:val="6"/>
          <w:szCs w:val="36"/>
        </w:rPr>
      </w:pPr>
      <w:r w:rsidRPr="007F3748">
        <w:rPr>
          <w:rFonts w:ascii="Arial Narrow" w:hAnsi="Arial Narrow"/>
          <w:b/>
          <w:bCs/>
          <w:sz w:val="28"/>
          <w:szCs w:val="36"/>
        </w:rPr>
        <w:t>Rockford Mayor Tom McNamar</w:t>
      </w:r>
      <w:r>
        <w:rPr>
          <w:rFonts w:ascii="Arial Narrow" w:hAnsi="Arial Narrow"/>
          <w:b/>
          <w:bCs/>
          <w:sz w:val="28"/>
          <w:szCs w:val="36"/>
        </w:rPr>
        <w:t>a will cap off a day of business pitches October 4</w:t>
      </w:r>
      <w:r w:rsidR="007F4D83" w:rsidRPr="007F3748">
        <w:rPr>
          <w:rFonts w:ascii="Arial Narrow" w:hAnsi="Arial Narrow"/>
          <w:b/>
          <w:bCs/>
          <w:sz w:val="28"/>
          <w:szCs w:val="36"/>
        </w:rPr>
        <w:br/>
      </w:r>
    </w:p>
    <w:p w14:paraId="36ED4E55" w14:textId="1345CD7A" w:rsidR="00475320" w:rsidRPr="007F3748" w:rsidRDefault="00FD78B6" w:rsidP="00475320">
      <w:pPr>
        <w:rPr>
          <w:rFonts w:ascii="Arial Narrow" w:hAnsi="Arial Narrow"/>
        </w:rPr>
      </w:pPr>
      <w:r w:rsidRPr="007F3748">
        <w:rPr>
          <w:rFonts w:ascii="Arial Narrow" w:hAnsi="Arial Narrow"/>
          <w:b/>
          <w:bCs/>
        </w:rPr>
        <w:t>Rockford, Ill. —</w:t>
      </w:r>
      <w:r w:rsidRPr="007F3748">
        <w:rPr>
          <w:rFonts w:ascii="Arial Narrow" w:hAnsi="Arial Narrow"/>
        </w:rPr>
        <w:t xml:space="preserve"> </w:t>
      </w:r>
      <w:bookmarkEnd w:id="0"/>
      <w:r w:rsidR="00475320" w:rsidRPr="007F3748">
        <w:rPr>
          <w:rFonts w:ascii="Arial Narrow" w:hAnsi="Arial Narrow"/>
        </w:rPr>
        <w:t xml:space="preserve">From simple, “I should have thought of that” </w:t>
      </w:r>
      <w:r w:rsidR="00475320">
        <w:rPr>
          <w:rFonts w:ascii="Arial Narrow" w:hAnsi="Arial Narrow"/>
        </w:rPr>
        <w:t>ideas to unique products and</w:t>
      </w:r>
      <w:r w:rsidR="00475320">
        <w:rPr>
          <w:rFonts w:ascii="Arial Narrow" w:hAnsi="Arial Narrow"/>
        </w:rPr>
        <w:t xml:space="preserve"> </w:t>
      </w:r>
      <w:r w:rsidR="00475320" w:rsidRPr="007F3748">
        <w:rPr>
          <w:rFonts w:ascii="Arial Narrow" w:hAnsi="Arial Narrow"/>
        </w:rPr>
        <w:t>service</w:t>
      </w:r>
      <w:r w:rsidR="00475320">
        <w:rPr>
          <w:rFonts w:ascii="Arial Narrow" w:hAnsi="Arial Narrow"/>
        </w:rPr>
        <w:t>s,</w:t>
      </w:r>
      <w:r w:rsidR="00475320" w:rsidRPr="007F3748">
        <w:rPr>
          <w:rFonts w:ascii="Arial Narrow" w:hAnsi="Arial Narrow"/>
        </w:rPr>
        <w:t xml:space="preserve"> NIU EIGERlab’s </w:t>
      </w:r>
      <w:r w:rsidR="00475320" w:rsidRPr="007F3748">
        <w:rPr>
          <w:rFonts w:ascii="Arial Narrow" w:hAnsi="Arial Narrow"/>
          <w:b/>
          <w:i/>
        </w:rPr>
        <w:t>FastPitch Competition</w:t>
      </w:r>
      <w:r w:rsidR="00475320">
        <w:rPr>
          <w:rFonts w:ascii="Arial Narrow" w:hAnsi="Arial Narrow"/>
          <w:b/>
          <w:i/>
        </w:rPr>
        <w:t xml:space="preserve"> </w:t>
      </w:r>
      <w:r w:rsidR="00475320" w:rsidRPr="007F3748">
        <w:rPr>
          <w:rFonts w:ascii="Arial Narrow" w:hAnsi="Arial Narrow"/>
        </w:rPr>
        <w:t xml:space="preserve">has once again attracted 30+ eager presenters who </w:t>
      </w:r>
      <w:r w:rsidR="00475320">
        <w:rPr>
          <w:rFonts w:ascii="Arial Narrow" w:hAnsi="Arial Narrow"/>
        </w:rPr>
        <w:t>will vie</w:t>
      </w:r>
      <w:r w:rsidR="00475320" w:rsidRPr="007F3748">
        <w:rPr>
          <w:rFonts w:ascii="Arial Narrow" w:hAnsi="Arial Narrow"/>
        </w:rPr>
        <w:t xml:space="preserve"> for over $7,500 dollars in prizes, networking and mentoring opportunities, exposure, and possible connections with investors who can finance the deal! </w:t>
      </w:r>
    </w:p>
    <w:p w14:paraId="48E2E4ED" w14:textId="7F05C2B8" w:rsidR="00475320" w:rsidRPr="007F3748" w:rsidRDefault="00475320" w:rsidP="00475320">
      <w:pPr>
        <w:rPr>
          <w:rFonts w:ascii="Arial Narrow" w:hAnsi="Arial Narrow"/>
        </w:rPr>
      </w:pPr>
      <w:r w:rsidRPr="007F3748">
        <w:rPr>
          <w:rFonts w:ascii="Arial Narrow" w:hAnsi="Arial Narrow"/>
        </w:rPr>
        <w:t xml:space="preserve">This year’s </w:t>
      </w:r>
      <w:r>
        <w:rPr>
          <w:rFonts w:ascii="Arial Narrow" w:hAnsi="Arial Narrow"/>
          <w:b/>
          <w:i/>
        </w:rPr>
        <w:t xml:space="preserve">FastPitch </w:t>
      </w:r>
      <w:r w:rsidRPr="007F3748">
        <w:rPr>
          <w:rFonts w:ascii="Arial Narrow" w:hAnsi="Arial Narrow"/>
        </w:rPr>
        <w:t>will be held Wednesday, October 4, at NIU-Rockford</w:t>
      </w:r>
      <w:r>
        <w:rPr>
          <w:rFonts w:ascii="Arial Narrow" w:hAnsi="Arial Narrow"/>
        </w:rPr>
        <w:t>, 8500 East State Street.</w:t>
      </w:r>
      <w:r>
        <w:rPr>
          <w:rFonts w:ascii="Arial Narrow" w:hAnsi="Arial Narrow"/>
        </w:rPr>
        <w:t xml:space="preserve"> The public is welcome to join the “pitchers” starting at </w:t>
      </w:r>
      <w:r w:rsidRPr="007F3748">
        <w:rPr>
          <w:rFonts w:ascii="Arial Narrow" w:hAnsi="Arial Narrow"/>
        </w:rPr>
        <w:t xml:space="preserve">5 </w:t>
      </w:r>
      <w:r>
        <w:rPr>
          <w:rFonts w:ascii="Arial Narrow" w:hAnsi="Arial Narrow"/>
        </w:rPr>
        <w:t xml:space="preserve">p.m. </w:t>
      </w:r>
      <w:r>
        <w:rPr>
          <w:rFonts w:ascii="Arial Narrow" w:hAnsi="Arial Narrow"/>
        </w:rPr>
        <w:t xml:space="preserve">Final </w:t>
      </w:r>
      <w:r w:rsidRPr="007F3748">
        <w:rPr>
          <w:rFonts w:ascii="Arial Narrow" w:hAnsi="Arial Narrow"/>
        </w:rPr>
        <w:t>presentations</w:t>
      </w:r>
      <w:r w:rsidR="00730AF5">
        <w:rPr>
          <w:rFonts w:ascii="Arial Narrow" w:hAnsi="Arial Narrow"/>
        </w:rPr>
        <w:t>,</w:t>
      </w:r>
      <w:r w:rsidRPr="007F3748">
        <w:rPr>
          <w:rFonts w:ascii="Arial Narrow" w:hAnsi="Arial Narrow"/>
        </w:rPr>
        <w:t xml:space="preserve"> and </w:t>
      </w:r>
      <w:r>
        <w:rPr>
          <w:rFonts w:ascii="Arial Narrow" w:hAnsi="Arial Narrow"/>
        </w:rPr>
        <w:t>the k</w:t>
      </w:r>
      <w:r w:rsidRPr="007F3748">
        <w:rPr>
          <w:rFonts w:ascii="Arial Narrow" w:hAnsi="Arial Narrow"/>
        </w:rPr>
        <w:t xml:space="preserve">eynote </w:t>
      </w:r>
      <w:r>
        <w:rPr>
          <w:rFonts w:ascii="Arial Narrow" w:hAnsi="Arial Narrow"/>
        </w:rPr>
        <w:t>address begin</w:t>
      </w:r>
      <w:r w:rsidR="00730AF5">
        <w:rPr>
          <w:rFonts w:ascii="Arial Narrow" w:hAnsi="Arial Narrow"/>
        </w:rPr>
        <w:t>s</w:t>
      </w:r>
      <w:r>
        <w:rPr>
          <w:rFonts w:ascii="Arial Narrow" w:hAnsi="Arial Narrow"/>
        </w:rPr>
        <w:t xml:space="preserve"> at 6 p.m. </w:t>
      </w:r>
    </w:p>
    <w:p w14:paraId="43752DF7" w14:textId="264E6117" w:rsidR="00475320" w:rsidRPr="007F3748" w:rsidRDefault="00475320" w:rsidP="00475320">
      <w:pPr>
        <w:rPr>
          <w:rFonts w:ascii="Arial Narrow" w:hAnsi="Arial Narrow"/>
        </w:rPr>
      </w:pPr>
      <w:r>
        <w:rPr>
          <w:rFonts w:ascii="Arial Narrow" w:hAnsi="Arial Narrow"/>
        </w:rPr>
        <w:t>Rockford</w:t>
      </w:r>
      <w:r w:rsidRPr="007F3748">
        <w:rPr>
          <w:rFonts w:ascii="Arial Narrow" w:hAnsi="Arial Narrow"/>
        </w:rPr>
        <w:t xml:space="preserve"> Mayor Thomas McNamara will provide insights on his experience </w:t>
      </w:r>
      <w:r>
        <w:rPr>
          <w:rFonts w:ascii="Arial Narrow" w:hAnsi="Arial Narrow"/>
        </w:rPr>
        <w:t>as</w:t>
      </w:r>
      <w:r w:rsidRPr="007F3748">
        <w:rPr>
          <w:rFonts w:ascii="Arial Narrow" w:hAnsi="Arial Narrow"/>
        </w:rPr>
        <w:t xml:space="preserve"> both an entrepreneur and </w:t>
      </w:r>
      <w:r>
        <w:rPr>
          <w:rFonts w:ascii="Arial Narrow" w:hAnsi="Arial Narrow"/>
        </w:rPr>
        <w:t>elected official</w:t>
      </w:r>
      <w:r w:rsidRPr="007F3748">
        <w:rPr>
          <w:rFonts w:ascii="Arial Narrow" w:hAnsi="Arial Narrow"/>
        </w:rPr>
        <w:t xml:space="preserve">. He’s excited to speak at this year’s </w:t>
      </w:r>
      <w:r>
        <w:rPr>
          <w:rFonts w:ascii="Arial Narrow" w:hAnsi="Arial Narrow"/>
          <w:b/>
          <w:i/>
        </w:rPr>
        <w:t>FastPitch</w:t>
      </w:r>
      <w:r w:rsidRPr="007F3748">
        <w:rPr>
          <w:rFonts w:ascii="Arial Narrow" w:hAnsi="Arial Narrow"/>
        </w:rPr>
        <w:t xml:space="preserve"> to welcome and inspire entrepreneurs to build or expand their businesses within the region.</w:t>
      </w:r>
    </w:p>
    <w:p w14:paraId="01713CB8" w14:textId="2EDBDEE2" w:rsidR="00475320" w:rsidRPr="007F3748" w:rsidRDefault="00475320" w:rsidP="00475320">
      <w:pPr>
        <w:rPr>
          <w:rFonts w:ascii="Arial Narrow" w:hAnsi="Arial Narrow"/>
          <w:color w:val="0D0D0D"/>
        </w:rPr>
      </w:pPr>
      <w:r w:rsidRPr="007F3748">
        <w:rPr>
          <w:rFonts w:ascii="Arial Narrow" w:hAnsi="Arial Narrow"/>
        </w:rPr>
        <w:t xml:space="preserve">New this year, the </w:t>
      </w:r>
      <w:r w:rsidRPr="007F3748">
        <w:rPr>
          <w:rFonts w:ascii="Arial Narrow" w:hAnsi="Arial Narrow"/>
          <w:b/>
          <w:i/>
        </w:rPr>
        <w:t>Alumni Expo</w:t>
      </w:r>
      <w:r>
        <w:rPr>
          <w:rFonts w:ascii="Arial Narrow" w:hAnsi="Arial Narrow"/>
          <w:b/>
          <w:i/>
        </w:rPr>
        <w:t xml:space="preserve"> </w:t>
      </w:r>
      <w:r w:rsidRPr="00994B5C">
        <w:rPr>
          <w:rFonts w:ascii="Arial Narrow" w:hAnsi="Arial Narrow"/>
        </w:rPr>
        <w:t xml:space="preserve">will allow participants an opportunity to visit </w:t>
      </w:r>
      <w:r w:rsidRPr="007F3748">
        <w:rPr>
          <w:rFonts w:ascii="Arial Narrow" w:hAnsi="Arial Narrow"/>
        </w:rPr>
        <w:t xml:space="preserve">with past </w:t>
      </w:r>
      <w:r w:rsidRPr="00994B5C">
        <w:rPr>
          <w:rFonts w:ascii="Arial Narrow" w:hAnsi="Arial Narrow"/>
          <w:b/>
          <w:i/>
        </w:rPr>
        <w:t xml:space="preserve">FastPitch </w:t>
      </w:r>
      <w:r w:rsidRPr="007F3748">
        <w:rPr>
          <w:rFonts w:ascii="Arial Narrow" w:hAnsi="Arial Narrow"/>
        </w:rPr>
        <w:t>presenters and winners to learn how they’ve moved their products, services</w:t>
      </w:r>
      <w:r>
        <w:rPr>
          <w:rFonts w:ascii="Arial Narrow" w:hAnsi="Arial Narrow"/>
        </w:rPr>
        <w:t>,</w:t>
      </w:r>
      <w:r w:rsidRPr="007F3748">
        <w:rPr>
          <w:rFonts w:ascii="Arial Narrow" w:hAnsi="Arial Narrow"/>
        </w:rPr>
        <w:t xml:space="preserve"> and ideas to the next level.</w:t>
      </w:r>
    </w:p>
    <w:p w14:paraId="7033061B" w14:textId="77777777" w:rsidR="00475320" w:rsidRPr="004A6B09" w:rsidRDefault="00475320" w:rsidP="00475320">
      <w:pPr>
        <w:rPr>
          <w:rFonts w:ascii="Arial Narrow" w:hAnsi="Arial Narrow"/>
          <w:b/>
          <w:i/>
          <w:iCs/>
        </w:rPr>
      </w:pPr>
      <w:r>
        <w:rPr>
          <w:rFonts w:ascii="Arial Narrow" w:hAnsi="Arial Narrow"/>
          <w:b/>
          <w:i/>
          <w:iCs/>
        </w:rPr>
        <w:t xml:space="preserve">FastPitch success stories </w:t>
      </w:r>
    </w:p>
    <w:p w14:paraId="707E1A8A" w14:textId="23424359" w:rsidR="00475320" w:rsidRPr="007F3748" w:rsidRDefault="00475320" w:rsidP="004753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2016 winner</w:t>
      </w:r>
      <w:r w:rsidRPr="007F3748">
        <w:rPr>
          <w:rFonts w:ascii="Arial Narrow" w:hAnsi="Arial Narrow"/>
          <w:sz w:val="24"/>
          <w:szCs w:val="24"/>
        </w:rPr>
        <w:t xml:space="preserve"> Michelle Gast</w:t>
      </w:r>
      <w:r>
        <w:rPr>
          <w:rFonts w:ascii="Arial Narrow" w:hAnsi="Arial Narrow"/>
          <w:sz w:val="24"/>
          <w:szCs w:val="24"/>
        </w:rPr>
        <w:t xml:space="preserve"> had sales of her</w:t>
      </w:r>
      <w:r w:rsidRPr="007F3748">
        <w:rPr>
          <w:rFonts w:ascii="Arial Narrow" w:hAnsi="Arial Narrow"/>
          <w:sz w:val="24"/>
          <w:szCs w:val="24"/>
        </w:rPr>
        <w:t xml:space="preserve"> recoup BEAUTIscoop </w:t>
      </w:r>
      <w:r>
        <w:rPr>
          <w:rFonts w:ascii="Arial Narrow" w:hAnsi="Arial Narrow"/>
          <w:sz w:val="24"/>
          <w:szCs w:val="24"/>
        </w:rPr>
        <w:t xml:space="preserve">product </w:t>
      </w:r>
      <w:r w:rsidRPr="007F3748">
        <w:rPr>
          <w:rFonts w:ascii="Arial Narrow" w:hAnsi="Arial Narrow"/>
          <w:sz w:val="24"/>
          <w:szCs w:val="24"/>
        </w:rPr>
        <w:t>in all 50 states</w:t>
      </w:r>
      <w:r>
        <w:rPr>
          <w:rFonts w:ascii="Arial Narrow" w:hAnsi="Arial Narrow"/>
          <w:sz w:val="24"/>
          <w:szCs w:val="24"/>
        </w:rPr>
        <w:t xml:space="preserve"> within six months.</w:t>
      </w:r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H</w:t>
      </w:r>
      <w:r w:rsidRPr="007F3748">
        <w:rPr>
          <w:rFonts w:ascii="Arial Narrow" w:hAnsi="Arial Narrow"/>
          <w:sz w:val="24"/>
          <w:szCs w:val="24"/>
        </w:rPr>
        <w:t xml:space="preserve">er product has appeared on </w:t>
      </w:r>
      <w:r w:rsidRPr="007F3748">
        <w:rPr>
          <w:rFonts w:ascii="Arial Narrow" w:hAnsi="Arial Narrow"/>
          <w:i/>
          <w:sz w:val="24"/>
          <w:szCs w:val="24"/>
        </w:rPr>
        <w:t>Good Morning America</w:t>
      </w:r>
      <w:r w:rsidRPr="007F3748">
        <w:rPr>
          <w:rFonts w:ascii="Arial Narrow" w:hAnsi="Arial Narrow"/>
          <w:sz w:val="24"/>
          <w:szCs w:val="24"/>
        </w:rPr>
        <w:t xml:space="preserve"> and</w:t>
      </w:r>
      <w:r>
        <w:rPr>
          <w:rFonts w:ascii="Arial Narrow" w:hAnsi="Arial Narrow"/>
          <w:sz w:val="24"/>
          <w:szCs w:val="24"/>
        </w:rPr>
        <w:t xml:space="preserve"> has</w:t>
      </w:r>
      <w:r w:rsidRPr="007F3748">
        <w:rPr>
          <w:rFonts w:ascii="Arial Narrow" w:hAnsi="Arial Narrow"/>
          <w:sz w:val="24"/>
          <w:szCs w:val="24"/>
        </w:rPr>
        <w:t xml:space="preserve"> been featured on </w:t>
      </w:r>
      <w:r w:rsidRPr="007F3748">
        <w:rPr>
          <w:rFonts w:ascii="Arial Narrow" w:hAnsi="Arial Narrow"/>
          <w:i/>
          <w:sz w:val="24"/>
          <w:szCs w:val="24"/>
        </w:rPr>
        <w:t>Buzz Feed</w:t>
      </w:r>
      <w:r w:rsidRPr="007F3748">
        <w:rPr>
          <w:rFonts w:ascii="Arial Narrow" w:hAnsi="Arial Narrow"/>
          <w:sz w:val="24"/>
          <w:szCs w:val="24"/>
        </w:rPr>
        <w:t xml:space="preserve">, </w:t>
      </w:r>
      <w:r w:rsidRPr="007F3748">
        <w:rPr>
          <w:rFonts w:ascii="Arial Narrow" w:hAnsi="Arial Narrow"/>
          <w:i/>
          <w:sz w:val="24"/>
          <w:szCs w:val="24"/>
        </w:rPr>
        <w:t>Top Knot,</w:t>
      </w:r>
      <w:r w:rsidRPr="007F3748">
        <w:rPr>
          <w:rFonts w:ascii="Arial Narrow" w:hAnsi="Arial Narrow"/>
          <w:sz w:val="24"/>
          <w:szCs w:val="24"/>
        </w:rPr>
        <w:t xml:space="preserve"> and</w:t>
      </w:r>
      <w:r>
        <w:rPr>
          <w:rFonts w:ascii="Arial Narrow" w:hAnsi="Arial Narrow"/>
          <w:sz w:val="24"/>
          <w:szCs w:val="24"/>
        </w:rPr>
        <w:t xml:space="preserve"> in</w:t>
      </w:r>
      <w:r w:rsidRPr="007F3748">
        <w:rPr>
          <w:rFonts w:ascii="Arial Narrow" w:hAnsi="Arial Narrow"/>
          <w:sz w:val="24"/>
          <w:szCs w:val="24"/>
        </w:rPr>
        <w:t xml:space="preserve"> </w:t>
      </w:r>
      <w:r w:rsidRPr="007F3748">
        <w:rPr>
          <w:rFonts w:ascii="Arial Narrow" w:hAnsi="Arial Narrow"/>
          <w:i/>
          <w:sz w:val="24"/>
          <w:szCs w:val="24"/>
        </w:rPr>
        <w:t>REAL Simple</w:t>
      </w:r>
      <w:r w:rsidRPr="007F3748">
        <w:rPr>
          <w:rFonts w:ascii="Arial Narrow" w:hAnsi="Arial Narrow"/>
          <w:sz w:val="24"/>
          <w:szCs w:val="24"/>
        </w:rPr>
        <w:t xml:space="preserve"> magazine</w:t>
      </w:r>
    </w:p>
    <w:p w14:paraId="30CD18B2" w14:textId="77777777" w:rsidR="00475320" w:rsidRPr="007F3748" w:rsidRDefault="00475320" w:rsidP="004753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Arial Narrow" w:hAnsi="Arial Narrow"/>
          <w:sz w:val="24"/>
          <w:szCs w:val="24"/>
        </w:rPr>
      </w:pPr>
      <w:r w:rsidRPr="007F3748">
        <w:rPr>
          <w:rFonts w:ascii="Arial Narrow" w:hAnsi="Arial Narrow"/>
          <w:sz w:val="24"/>
          <w:szCs w:val="24"/>
        </w:rPr>
        <w:t>Two pitchers have appeared on ABC’s “Shark Tank,” and one received a deal.</w:t>
      </w:r>
    </w:p>
    <w:p w14:paraId="4739222E" w14:textId="77777777" w:rsidR="00475320" w:rsidRPr="007F3748" w:rsidRDefault="00475320" w:rsidP="004753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Arial Narrow" w:hAnsi="Arial Narrow"/>
          <w:sz w:val="24"/>
          <w:szCs w:val="24"/>
        </w:rPr>
      </w:pPr>
      <w:r w:rsidRPr="007F3748">
        <w:rPr>
          <w:rFonts w:ascii="Arial Narrow" w:hAnsi="Arial Narrow"/>
          <w:sz w:val="24"/>
          <w:szCs w:val="24"/>
        </w:rPr>
        <w:t>Several have appeared on the Home Shopping Network.</w:t>
      </w:r>
    </w:p>
    <w:p w14:paraId="75E11D6B" w14:textId="77777777" w:rsidR="00475320" w:rsidRPr="007F3748" w:rsidRDefault="00475320" w:rsidP="004753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D</w:t>
      </w:r>
      <w:r w:rsidRPr="007F3748">
        <w:rPr>
          <w:rFonts w:ascii="Arial Narrow" w:hAnsi="Arial Narrow"/>
          <w:sz w:val="24"/>
          <w:szCs w:val="24"/>
        </w:rPr>
        <w:t>uring the past ten years</w:t>
      </w:r>
      <w:r>
        <w:rPr>
          <w:rFonts w:ascii="Arial Narrow" w:hAnsi="Arial Narrow"/>
          <w:sz w:val="24"/>
          <w:szCs w:val="24"/>
        </w:rPr>
        <w:t>,</w:t>
      </w:r>
      <w:r w:rsidRPr="007F374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m</w:t>
      </w:r>
      <w:r w:rsidRPr="007F3748">
        <w:rPr>
          <w:rFonts w:ascii="Arial Narrow" w:hAnsi="Arial Narrow"/>
          <w:sz w:val="24"/>
          <w:szCs w:val="24"/>
        </w:rPr>
        <w:t>ore than 400 peop</w:t>
      </w:r>
      <w:r>
        <w:rPr>
          <w:rFonts w:ascii="Arial Narrow" w:hAnsi="Arial Narrow"/>
          <w:sz w:val="24"/>
          <w:szCs w:val="24"/>
        </w:rPr>
        <w:t>le have pitched.</w:t>
      </w:r>
    </w:p>
    <w:p w14:paraId="5832827D" w14:textId="77777777" w:rsidR="00475320" w:rsidRPr="007F3748" w:rsidRDefault="00475320" w:rsidP="004753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Arial Narrow" w:hAnsi="Arial Narrow"/>
          <w:sz w:val="24"/>
          <w:szCs w:val="24"/>
        </w:rPr>
      </w:pPr>
      <w:r w:rsidRPr="007F3748">
        <w:rPr>
          <w:rFonts w:ascii="Arial Narrow" w:hAnsi="Arial Narrow"/>
          <w:sz w:val="24"/>
          <w:szCs w:val="24"/>
        </w:rPr>
        <w:t>Many presenters still have thriving businesses in the community.</w:t>
      </w:r>
      <w:r w:rsidRPr="007F3748">
        <w:rPr>
          <w:rFonts w:ascii="Arial Narrow" w:hAnsi="Arial Narrow"/>
          <w:sz w:val="24"/>
          <w:szCs w:val="24"/>
        </w:rPr>
        <w:br/>
      </w:r>
    </w:p>
    <w:p w14:paraId="24C4CF8D" w14:textId="28F9D3F9" w:rsidR="00475320" w:rsidRPr="007F3748" w:rsidRDefault="00475320" w:rsidP="00475320">
      <w:pPr>
        <w:rPr>
          <w:rFonts w:ascii="Arial Narrow" w:hAnsi="Arial Narrow"/>
        </w:rPr>
      </w:pPr>
      <w:r w:rsidRPr="007F3748">
        <w:rPr>
          <w:rFonts w:ascii="Arial Narrow" w:hAnsi="Arial Narrow"/>
        </w:rPr>
        <w:t xml:space="preserve">For full </w:t>
      </w:r>
      <w:r>
        <w:rPr>
          <w:rFonts w:ascii="Arial Narrow" w:hAnsi="Arial Narrow"/>
        </w:rPr>
        <w:t>d</w:t>
      </w:r>
      <w:r w:rsidRPr="007F3748">
        <w:rPr>
          <w:rFonts w:ascii="Arial Narrow" w:hAnsi="Arial Narrow"/>
        </w:rPr>
        <w:t>etails, visit the NIU EIGER</w:t>
      </w:r>
      <w:r w:rsidRPr="007F3748">
        <w:rPr>
          <w:rFonts w:ascii="Arial Narrow" w:hAnsi="Arial Narrow"/>
          <w:iCs/>
        </w:rPr>
        <w:t>lab</w:t>
      </w:r>
      <w:r w:rsidRPr="007F3748">
        <w:rPr>
          <w:rFonts w:ascii="Arial Narrow" w:hAnsi="Arial Narrow"/>
        </w:rPr>
        <w:t xml:space="preserve"> website at </w:t>
      </w:r>
      <w:hyperlink r:id="rId9" w:history="1">
        <w:r w:rsidRPr="00363A67">
          <w:rPr>
            <w:rStyle w:val="Hyperlink"/>
            <w:rFonts w:ascii="Arial Narrow" w:hAnsi="Arial Narrow"/>
            <w:sz w:val="24"/>
          </w:rPr>
          <w:t>https://www.eigerlab.org/fastpitch-competition/</w:t>
        </w:r>
      </w:hyperlink>
      <w:r>
        <w:rPr>
          <w:rFonts w:ascii="Arial Narrow" w:hAnsi="Arial Narrow"/>
        </w:rPr>
        <w:t xml:space="preserve">. </w:t>
      </w:r>
      <w:r w:rsidRPr="007F3748">
        <w:rPr>
          <w:rFonts w:ascii="Arial Narrow" w:hAnsi="Arial Narrow"/>
        </w:rPr>
        <w:t xml:space="preserve">For additional information, call Sherry Pritz Enderle at (815) 753-2192 or email to </w:t>
      </w:r>
      <w:hyperlink r:id="rId10" w:history="1">
        <w:r w:rsidRPr="007F3748">
          <w:rPr>
            <w:rStyle w:val="Hyperlink"/>
            <w:rFonts w:ascii="Arial Narrow" w:hAnsi="Arial Narrow"/>
            <w:sz w:val="24"/>
          </w:rPr>
          <w:t>SPritz@EIGERlab.org</w:t>
        </w:r>
      </w:hyperlink>
      <w:r w:rsidRPr="007F3748">
        <w:rPr>
          <w:rFonts w:ascii="Arial Narrow" w:hAnsi="Arial Narrow"/>
        </w:rPr>
        <w:t>.</w:t>
      </w:r>
    </w:p>
    <w:p w14:paraId="37DFDA7C" w14:textId="2BC27ADB" w:rsidR="007F3748" w:rsidRPr="007F3748" w:rsidRDefault="007F3748" w:rsidP="00475320">
      <w:pPr>
        <w:rPr>
          <w:rFonts w:ascii="Arial Narrow" w:hAnsi="Arial Narrow"/>
        </w:rPr>
      </w:pPr>
    </w:p>
    <w:p w14:paraId="65C2173E" w14:textId="77777777" w:rsidR="007F3748" w:rsidRPr="007F3748" w:rsidRDefault="007F3748" w:rsidP="007F3748">
      <w:pPr>
        <w:jc w:val="center"/>
        <w:rPr>
          <w:rFonts w:ascii="Arial Narrow" w:hAnsi="Arial Narrow"/>
        </w:rPr>
      </w:pPr>
      <w:r w:rsidRPr="007F3748">
        <w:rPr>
          <w:rFonts w:ascii="Arial Narrow" w:hAnsi="Arial Narrow"/>
        </w:rPr>
        <w:t># # #</w:t>
      </w:r>
      <w:bookmarkEnd w:id="1"/>
    </w:p>
    <w:sectPr w:rsidR="007F3748" w:rsidRPr="007F3748" w:rsidSect="007802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117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A3573B" w14:textId="77777777" w:rsidR="00B773E5" w:rsidRDefault="00B773E5" w:rsidP="00C11ED1">
      <w:pPr>
        <w:spacing w:after="0"/>
      </w:pPr>
      <w:r>
        <w:separator/>
      </w:r>
    </w:p>
  </w:endnote>
  <w:endnote w:type="continuationSeparator" w:id="0">
    <w:p w14:paraId="7A9E0734" w14:textId="77777777" w:rsidR="00B773E5" w:rsidRDefault="00B773E5" w:rsidP="00C11E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0AC88" w14:textId="77777777" w:rsidR="003A0333" w:rsidRDefault="003A033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0DA3C" w14:textId="3B603AEC" w:rsidR="00077C8D" w:rsidRPr="00FE1A40" w:rsidRDefault="00FE1A40" w:rsidP="00FE1A40">
    <w:pPr>
      <w:pStyle w:val="Footer"/>
      <w:jc w:val="center"/>
      <w:rPr>
        <w:rFonts w:asciiTheme="majorHAnsi" w:hAnsiTheme="majorHAnsi"/>
        <w:b/>
        <w:i/>
        <w:color w:val="FF0000"/>
        <w:sz w:val="26"/>
        <w:szCs w:val="26"/>
      </w:rPr>
    </w:pPr>
    <w:r w:rsidRPr="002E0438">
      <w:rPr>
        <w:rFonts w:ascii="Times New Roman" w:hAnsi="Times New Roman" w:cs="Times New Roman"/>
        <w:b/>
        <w:i/>
        <w:color w:val="FF0000"/>
        <w:sz w:val="26"/>
        <w:szCs w:val="26"/>
      </w:rPr>
      <w:t>Innovation, Acceleration and Product Development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424F5" w14:textId="77777777" w:rsidR="003A0333" w:rsidRDefault="003A03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522BC" w14:textId="77777777" w:rsidR="00B773E5" w:rsidRDefault="00B773E5" w:rsidP="00C11ED1">
      <w:pPr>
        <w:spacing w:after="0"/>
      </w:pPr>
      <w:r>
        <w:separator/>
      </w:r>
    </w:p>
  </w:footnote>
  <w:footnote w:type="continuationSeparator" w:id="0">
    <w:p w14:paraId="77CD5A24" w14:textId="77777777" w:rsidR="00B773E5" w:rsidRDefault="00B773E5" w:rsidP="00C11ED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E0924" w14:textId="2B246B4D" w:rsidR="00C11ED1" w:rsidRDefault="003E4D8F">
    <w:pPr>
      <w:pStyle w:val="Header"/>
    </w:pPr>
    <w:r>
      <w:rPr>
        <w:noProof/>
        <w:lang w:eastAsia="en-US"/>
      </w:rPr>
      <w:drawing>
        <wp:inline distT="0" distB="0" distL="0" distR="0" wp14:anchorId="5E4901FE" wp14:editId="2E165E17">
          <wp:extent cx="4857750" cy="1905000"/>
          <wp:effectExtent l="0" t="0" r="0" b="0"/>
          <wp:docPr id="17" name="Picture 1" descr="EIGERlab LttrdFinal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IGERlab LttrdFinalFin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0" cy="190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DD1E3B" w14:textId="23AADF93" w:rsidR="00C11ED1" w:rsidRDefault="00485C62">
    <w:pPr>
      <w:pStyle w:val="Header"/>
    </w:pPr>
    <w:r w:rsidRPr="00FA7861">
      <w:rPr>
        <w:rFonts w:asciiTheme="majorHAnsi" w:hAnsiTheme="majorHAnsi"/>
        <w:noProof/>
        <w:sz w:val="18"/>
        <w:lang w:eastAsia="en-US"/>
      </w:rPr>
      <w:drawing>
        <wp:anchor distT="0" distB="0" distL="114300" distR="114300" simplePos="0" relativeHeight="251663360" behindDoc="0" locked="0" layoutInCell="1" allowOverlap="1" wp14:anchorId="14A3C3C2" wp14:editId="6178FD3F">
          <wp:simplePos x="0" y="0"/>
          <wp:positionH relativeFrom="column">
            <wp:posOffset>-9525</wp:posOffset>
          </wp:positionH>
          <wp:positionV relativeFrom="paragraph">
            <wp:posOffset>-314325</wp:posOffset>
          </wp:positionV>
          <wp:extent cx="2027555" cy="942340"/>
          <wp:effectExtent l="0" t="0" r="0" b="0"/>
          <wp:wrapThrough wrapText="bothSides">
            <wp:wrapPolygon edited="0">
              <wp:start x="0" y="0"/>
              <wp:lineTo x="0" y="20960"/>
              <wp:lineTo x="21309" y="20960"/>
              <wp:lineTo x="21309" y="0"/>
              <wp:lineTo x="0" y="0"/>
            </wp:wrapPolygon>
          </wp:wrapThrough>
          <wp:docPr id="18" name="Picture 18" descr="C:\Users\spritz\AppData\Local\Microsoft\Windows\INetCache\Content.Word\EIGERlabLogo BigGAngled 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pritz\AppData\Local\Microsoft\Windows\INetCache\Content.Word\EIGERlabLogo BigGAngled 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7555" cy="942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46A6"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7BBA25D" wp14:editId="134BB64C">
          <wp:simplePos x="0" y="0"/>
          <wp:positionH relativeFrom="column">
            <wp:posOffset>4283710</wp:posOffset>
          </wp:positionH>
          <wp:positionV relativeFrom="paragraph">
            <wp:posOffset>-224790</wp:posOffset>
          </wp:positionV>
          <wp:extent cx="2098040" cy="761365"/>
          <wp:effectExtent l="0" t="0" r="0" b="635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IU_horz_4ClrPC.t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8040" cy="761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5F53CE" w14:textId="77777777" w:rsidR="003A0333" w:rsidRDefault="003A033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E70BD"/>
    <w:multiLevelType w:val="hybridMultilevel"/>
    <w:tmpl w:val="8A00A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856F7"/>
    <w:multiLevelType w:val="hybridMultilevel"/>
    <w:tmpl w:val="0E1CA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U0MTA3sjQ3NjNQ0lEKTi0uzszPAykwqwUA3MGGJSwAAAA="/>
  </w:docVars>
  <w:rsids>
    <w:rsidRoot w:val="00654386"/>
    <w:rsid w:val="00005DCE"/>
    <w:rsid w:val="00010521"/>
    <w:rsid w:val="00010C91"/>
    <w:rsid w:val="00016CC6"/>
    <w:rsid w:val="000210D3"/>
    <w:rsid w:val="000743A1"/>
    <w:rsid w:val="00077C8D"/>
    <w:rsid w:val="000821B5"/>
    <w:rsid w:val="00090838"/>
    <w:rsid w:val="000A01D4"/>
    <w:rsid w:val="000A14B2"/>
    <w:rsid w:val="000A7380"/>
    <w:rsid w:val="000D49A5"/>
    <w:rsid w:val="000F7A40"/>
    <w:rsid w:val="00114249"/>
    <w:rsid w:val="00116A96"/>
    <w:rsid w:val="00132347"/>
    <w:rsid w:val="00147A4A"/>
    <w:rsid w:val="001649C8"/>
    <w:rsid w:val="001A7C49"/>
    <w:rsid w:val="001B6F58"/>
    <w:rsid w:val="001F64DD"/>
    <w:rsid w:val="00201F2C"/>
    <w:rsid w:val="00202FD4"/>
    <w:rsid w:val="002101FC"/>
    <w:rsid w:val="00233AD0"/>
    <w:rsid w:val="00240651"/>
    <w:rsid w:val="0024340B"/>
    <w:rsid w:val="00254239"/>
    <w:rsid w:val="002C155C"/>
    <w:rsid w:val="003046A6"/>
    <w:rsid w:val="003329AF"/>
    <w:rsid w:val="003564EB"/>
    <w:rsid w:val="003628BD"/>
    <w:rsid w:val="00375978"/>
    <w:rsid w:val="00385E2C"/>
    <w:rsid w:val="003A0333"/>
    <w:rsid w:val="003C2738"/>
    <w:rsid w:val="003E15FA"/>
    <w:rsid w:val="003E3E03"/>
    <w:rsid w:val="003E3F82"/>
    <w:rsid w:val="003E4D8F"/>
    <w:rsid w:val="003F4790"/>
    <w:rsid w:val="004068B7"/>
    <w:rsid w:val="00422D9E"/>
    <w:rsid w:val="004579B7"/>
    <w:rsid w:val="00475320"/>
    <w:rsid w:val="0047547E"/>
    <w:rsid w:val="00485C62"/>
    <w:rsid w:val="004A6B09"/>
    <w:rsid w:val="004D52A8"/>
    <w:rsid w:val="004E4594"/>
    <w:rsid w:val="004E6377"/>
    <w:rsid w:val="004F673F"/>
    <w:rsid w:val="005476E4"/>
    <w:rsid w:val="005611A0"/>
    <w:rsid w:val="005C3B54"/>
    <w:rsid w:val="005F4784"/>
    <w:rsid w:val="006047CF"/>
    <w:rsid w:val="006128A8"/>
    <w:rsid w:val="00621B5B"/>
    <w:rsid w:val="00621BBB"/>
    <w:rsid w:val="00654386"/>
    <w:rsid w:val="00667F83"/>
    <w:rsid w:val="006A6D3C"/>
    <w:rsid w:val="006B33B3"/>
    <w:rsid w:val="006B5363"/>
    <w:rsid w:val="006D1F1A"/>
    <w:rsid w:val="006E4B95"/>
    <w:rsid w:val="006E6F16"/>
    <w:rsid w:val="006F3F20"/>
    <w:rsid w:val="0070023F"/>
    <w:rsid w:val="00730AF5"/>
    <w:rsid w:val="007653DE"/>
    <w:rsid w:val="00780204"/>
    <w:rsid w:val="007C05FB"/>
    <w:rsid w:val="007D1949"/>
    <w:rsid w:val="007D31B9"/>
    <w:rsid w:val="007F3748"/>
    <w:rsid w:val="007F40DC"/>
    <w:rsid w:val="007F4D83"/>
    <w:rsid w:val="00807B15"/>
    <w:rsid w:val="00831150"/>
    <w:rsid w:val="00846D20"/>
    <w:rsid w:val="00870C48"/>
    <w:rsid w:val="008767B9"/>
    <w:rsid w:val="008807C6"/>
    <w:rsid w:val="008911D7"/>
    <w:rsid w:val="008B2871"/>
    <w:rsid w:val="00904F07"/>
    <w:rsid w:val="009571D7"/>
    <w:rsid w:val="009618DF"/>
    <w:rsid w:val="00984B0D"/>
    <w:rsid w:val="009A7DA2"/>
    <w:rsid w:val="009E4437"/>
    <w:rsid w:val="009E7A37"/>
    <w:rsid w:val="00A027C6"/>
    <w:rsid w:val="00A25738"/>
    <w:rsid w:val="00A26E45"/>
    <w:rsid w:val="00A31A20"/>
    <w:rsid w:val="00A60DB1"/>
    <w:rsid w:val="00A64A10"/>
    <w:rsid w:val="00A70F4D"/>
    <w:rsid w:val="00A82451"/>
    <w:rsid w:val="00A95E0D"/>
    <w:rsid w:val="00A97F94"/>
    <w:rsid w:val="00AC2061"/>
    <w:rsid w:val="00AE6377"/>
    <w:rsid w:val="00B1194C"/>
    <w:rsid w:val="00B2095C"/>
    <w:rsid w:val="00B773E5"/>
    <w:rsid w:val="00BB24E6"/>
    <w:rsid w:val="00BD607F"/>
    <w:rsid w:val="00BE1557"/>
    <w:rsid w:val="00BE2E1A"/>
    <w:rsid w:val="00BF3971"/>
    <w:rsid w:val="00C11ED1"/>
    <w:rsid w:val="00C14E74"/>
    <w:rsid w:val="00C307FA"/>
    <w:rsid w:val="00C32298"/>
    <w:rsid w:val="00C3392F"/>
    <w:rsid w:val="00C33B25"/>
    <w:rsid w:val="00C9048A"/>
    <w:rsid w:val="00CE4642"/>
    <w:rsid w:val="00CF678F"/>
    <w:rsid w:val="00CF73CB"/>
    <w:rsid w:val="00D30961"/>
    <w:rsid w:val="00D40CEA"/>
    <w:rsid w:val="00D9386A"/>
    <w:rsid w:val="00DD69D8"/>
    <w:rsid w:val="00DF2097"/>
    <w:rsid w:val="00E07338"/>
    <w:rsid w:val="00E113F5"/>
    <w:rsid w:val="00E21002"/>
    <w:rsid w:val="00E44362"/>
    <w:rsid w:val="00E5037B"/>
    <w:rsid w:val="00E66172"/>
    <w:rsid w:val="00E71A0B"/>
    <w:rsid w:val="00E72C88"/>
    <w:rsid w:val="00E82B6A"/>
    <w:rsid w:val="00E97D9B"/>
    <w:rsid w:val="00EB30CF"/>
    <w:rsid w:val="00EB4396"/>
    <w:rsid w:val="00EE5559"/>
    <w:rsid w:val="00EF35B6"/>
    <w:rsid w:val="00F03D76"/>
    <w:rsid w:val="00F611BA"/>
    <w:rsid w:val="00F95300"/>
    <w:rsid w:val="00FA38EC"/>
    <w:rsid w:val="00FA7CDD"/>
    <w:rsid w:val="00FD78B6"/>
    <w:rsid w:val="00FE1A40"/>
    <w:rsid w:val="00FE27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D02CE43"/>
  <w15:docId w15:val="{D3F3A732-738A-4B9C-B2D3-D66B8909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4386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3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010C91"/>
    <w:rPr>
      <w:rFonts w:ascii="Arial" w:hAnsi="Arial"/>
      <w:color w:val="193167"/>
      <w:sz w:val="20"/>
      <w:u w:val="single"/>
    </w:rPr>
  </w:style>
  <w:style w:type="paragraph" w:customStyle="1" w:styleId="Standard">
    <w:name w:val="Standard"/>
    <w:rsid w:val="00010C91"/>
    <w:pPr>
      <w:suppressAutoHyphens/>
      <w:autoSpaceDN w:val="0"/>
      <w:spacing w:after="0"/>
      <w:textAlignment w:val="baseline"/>
    </w:pPr>
    <w:rPr>
      <w:rFonts w:ascii="Calibri" w:eastAsia="SimSun" w:hAnsi="Calibri" w:cs="Calibri"/>
      <w:kern w:val="3"/>
      <w:sz w:val="22"/>
      <w:szCs w:val="22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C11ED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11ED1"/>
  </w:style>
  <w:style w:type="paragraph" w:styleId="Footer">
    <w:name w:val="footer"/>
    <w:basedOn w:val="Normal"/>
    <w:link w:val="FooterChar"/>
    <w:uiPriority w:val="99"/>
    <w:unhideWhenUsed/>
    <w:rsid w:val="00C11ED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11ED1"/>
  </w:style>
  <w:style w:type="paragraph" w:styleId="Caption">
    <w:name w:val="caption"/>
    <w:basedOn w:val="Normal"/>
    <w:next w:val="Normal"/>
    <w:uiPriority w:val="35"/>
    <w:unhideWhenUsed/>
    <w:qFormat/>
    <w:rsid w:val="00FE1A40"/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767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7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7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7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7B9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D40CEA"/>
  </w:style>
  <w:style w:type="paragraph" w:styleId="ListParagraph">
    <w:name w:val="List Paragraph"/>
    <w:basedOn w:val="Normal"/>
    <w:uiPriority w:val="34"/>
    <w:qFormat/>
    <w:rsid w:val="00807B15"/>
    <w:pPr>
      <w:spacing w:line="276" w:lineRule="auto"/>
      <w:ind w:left="720"/>
      <w:contextualSpacing/>
    </w:pPr>
    <w:rPr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07B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7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ritz@EIGERlab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SPritz@EIGERlab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igerlab.org/fastpitch-competition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tif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herry pritz</cp:lastModifiedBy>
  <cp:revision>4</cp:revision>
  <cp:lastPrinted>2016-09-22T20:46:00Z</cp:lastPrinted>
  <dcterms:created xsi:type="dcterms:W3CDTF">2017-09-28T17:22:00Z</dcterms:created>
  <dcterms:modified xsi:type="dcterms:W3CDTF">2017-09-28T17:40:00Z</dcterms:modified>
</cp:coreProperties>
</file>